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C7F583" w14:textId="77777777" w:rsidR="00934EC0" w:rsidRPr="00DC5192" w:rsidRDefault="00934EC0" w:rsidP="00934EC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5192">
        <w:rPr>
          <w:rFonts w:ascii="Times New Roman" w:hAnsi="Times New Roman" w:cs="Times New Roman"/>
          <w:b/>
          <w:sz w:val="24"/>
          <w:szCs w:val="24"/>
        </w:rPr>
        <w:t>DER</w:t>
      </w:r>
      <w:r w:rsidR="00362594" w:rsidRPr="00DC5192">
        <w:rPr>
          <w:rFonts w:ascii="Times New Roman" w:hAnsi="Times New Roman" w:cs="Times New Roman"/>
          <w:b/>
          <w:sz w:val="24"/>
          <w:szCs w:val="24"/>
        </w:rPr>
        <w:t>S</w:t>
      </w:r>
      <w:r w:rsidRPr="00DC5192">
        <w:rPr>
          <w:rFonts w:ascii="Times New Roman" w:hAnsi="Times New Roman" w:cs="Times New Roman"/>
          <w:b/>
          <w:sz w:val="24"/>
          <w:szCs w:val="24"/>
        </w:rPr>
        <w:t xml:space="preserve"> İZLENCESİ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10"/>
        <w:gridCol w:w="6150"/>
      </w:tblGrid>
      <w:tr w:rsidR="00934EC0" w:rsidRPr="00DC5192" w14:paraId="4815AF74" w14:textId="77777777" w:rsidTr="008D5833">
        <w:tc>
          <w:tcPr>
            <w:tcW w:w="2910" w:type="dxa"/>
          </w:tcPr>
          <w:p w14:paraId="3D2272B0" w14:textId="77777777" w:rsidR="00934EC0" w:rsidRPr="00DC5192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Dersin Adı</w:t>
            </w:r>
          </w:p>
        </w:tc>
        <w:tc>
          <w:tcPr>
            <w:tcW w:w="6150" w:type="dxa"/>
          </w:tcPr>
          <w:p w14:paraId="6D96AA71" w14:textId="77777777" w:rsidR="00934EC0" w:rsidRPr="00DC5192" w:rsidRDefault="00C63ECB" w:rsidP="008D58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Maddeler Bilgisi</w:t>
            </w:r>
          </w:p>
        </w:tc>
      </w:tr>
      <w:tr w:rsidR="00E3687E" w:rsidRPr="00DC5192" w14:paraId="7648E973" w14:textId="77777777" w:rsidTr="008D5833">
        <w:tc>
          <w:tcPr>
            <w:tcW w:w="2910" w:type="dxa"/>
          </w:tcPr>
          <w:p w14:paraId="27C3BF6A" w14:textId="1ABE69DD" w:rsidR="00E3687E" w:rsidRPr="00E3687E" w:rsidRDefault="00E3687E" w:rsidP="00E3687E">
            <w:pPr>
              <w:jc w:val="center"/>
              <w:rPr>
                <w:b/>
                <w:bCs/>
                <w:sz w:val="20"/>
                <w:szCs w:val="20"/>
              </w:rPr>
            </w:pPr>
            <w:r w:rsidRPr="00E3687E">
              <w:rPr>
                <w:rFonts w:ascii="Times New Roman" w:hAnsi="Times New Roman" w:cs="Times New Roman"/>
                <w:b/>
                <w:sz w:val="24"/>
                <w:szCs w:val="24"/>
              </w:rPr>
              <w:t>Dersin Kredisi</w:t>
            </w:r>
          </w:p>
        </w:tc>
        <w:tc>
          <w:tcPr>
            <w:tcW w:w="6150" w:type="dxa"/>
          </w:tcPr>
          <w:p w14:paraId="1B932040" w14:textId="5B5A9C3D" w:rsidR="00E3687E" w:rsidRPr="00DC5192" w:rsidRDefault="00E3687E" w:rsidP="008D58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(1 saat Teorik)</w:t>
            </w:r>
          </w:p>
        </w:tc>
      </w:tr>
      <w:tr w:rsidR="00934EC0" w:rsidRPr="00DC5192" w14:paraId="74C65EE5" w14:textId="77777777" w:rsidTr="008D5833">
        <w:tc>
          <w:tcPr>
            <w:tcW w:w="2910" w:type="dxa"/>
          </w:tcPr>
          <w:p w14:paraId="02F8DF78" w14:textId="77777777" w:rsidR="00934EC0" w:rsidRPr="00DC5192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rsin </w:t>
            </w:r>
            <w:proofErr w:type="spellStart"/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AKTS'si</w:t>
            </w:r>
            <w:proofErr w:type="spellEnd"/>
          </w:p>
        </w:tc>
        <w:tc>
          <w:tcPr>
            <w:tcW w:w="6150" w:type="dxa"/>
          </w:tcPr>
          <w:p w14:paraId="20A1A868" w14:textId="77777777" w:rsidR="00934EC0" w:rsidRPr="00DC5192" w:rsidRDefault="008C2314" w:rsidP="00543D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34EC0" w:rsidRPr="00DC5192" w14:paraId="35A3432C" w14:textId="77777777" w:rsidTr="008D5833">
        <w:tc>
          <w:tcPr>
            <w:tcW w:w="2910" w:type="dxa"/>
          </w:tcPr>
          <w:p w14:paraId="7933621C" w14:textId="77777777" w:rsidR="00934EC0" w:rsidRPr="00DC5192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Dersin Yürütücüsü</w:t>
            </w:r>
          </w:p>
        </w:tc>
        <w:tc>
          <w:tcPr>
            <w:tcW w:w="6150" w:type="dxa"/>
          </w:tcPr>
          <w:p w14:paraId="4347D42B" w14:textId="620E6DAB" w:rsidR="00934EC0" w:rsidRPr="00DC5192" w:rsidRDefault="00C63ECB" w:rsidP="00B01A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Üy</w:t>
            </w:r>
            <w:proofErr w:type="spellEnd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B01A1B">
              <w:rPr>
                <w:rFonts w:ascii="Times New Roman" w:hAnsi="Times New Roman" w:cs="Times New Roman"/>
                <w:sz w:val="24"/>
                <w:szCs w:val="24"/>
              </w:rPr>
              <w:t>Nezif</w:t>
            </w:r>
            <w:proofErr w:type="spellEnd"/>
            <w:r w:rsidR="00B01A1B">
              <w:rPr>
                <w:rFonts w:ascii="Times New Roman" w:hAnsi="Times New Roman" w:cs="Times New Roman"/>
                <w:sz w:val="24"/>
                <w:szCs w:val="24"/>
              </w:rPr>
              <w:t xml:space="preserve"> Çelik</w:t>
            </w:r>
          </w:p>
        </w:tc>
      </w:tr>
      <w:tr w:rsidR="00934EC0" w:rsidRPr="00DC5192" w14:paraId="61D097A6" w14:textId="77777777" w:rsidTr="008D5833">
        <w:tc>
          <w:tcPr>
            <w:tcW w:w="2910" w:type="dxa"/>
          </w:tcPr>
          <w:p w14:paraId="5354C8BF" w14:textId="77777777" w:rsidR="00934EC0" w:rsidRPr="00DC5192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Dersin Gün ve Saati</w:t>
            </w:r>
          </w:p>
        </w:tc>
        <w:tc>
          <w:tcPr>
            <w:tcW w:w="6150" w:type="dxa"/>
          </w:tcPr>
          <w:p w14:paraId="76A63873" w14:textId="77777777" w:rsidR="00934EC0" w:rsidRPr="00DC5192" w:rsidRDefault="00543D6A" w:rsidP="00C63E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C63ECB" w:rsidRPr="00DC5192">
              <w:rPr>
                <w:rFonts w:ascii="Times New Roman" w:hAnsi="Times New Roman" w:cs="Times New Roman"/>
                <w:sz w:val="24"/>
                <w:szCs w:val="24"/>
              </w:rPr>
              <w:t>erşembe</w:t>
            </w: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C2314" w:rsidRPr="00DC5192">
              <w:rPr>
                <w:rFonts w:ascii="Times New Roman" w:hAnsi="Times New Roman" w:cs="Times New Roman"/>
                <w:sz w:val="24"/>
                <w:szCs w:val="24"/>
              </w:rPr>
              <w:t>10:15-11:05</w:t>
            </w:r>
          </w:p>
        </w:tc>
      </w:tr>
      <w:tr w:rsidR="00934EC0" w:rsidRPr="00DC5192" w14:paraId="10589171" w14:textId="77777777" w:rsidTr="008D5833">
        <w:tc>
          <w:tcPr>
            <w:tcW w:w="2910" w:type="dxa"/>
          </w:tcPr>
          <w:p w14:paraId="1A56AF85" w14:textId="77777777" w:rsidR="00934EC0" w:rsidRPr="00DC5192" w:rsidRDefault="00E736C2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Ders Görüşme</w:t>
            </w:r>
            <w:r w:rsidR="00934EC0"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ün ve Saatleri</w:t>
            </w:r>
          </w:p>
        </w:tc>
        <w:tc>
          <w:tcPr>
            <w:tcW w:w="6150" w:type="dxa"/>
          </w:tcPr>
          <w:p w14:paraId="0A985098" w14:textId="77777777" w:rsidR="00934EC0" w:rsidRPr="00DC5192" w:rsidRDefault="008C2314" w:rsidP="008C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Perşembe 11:15-12:00</w:t>
            </w:r>
          </w:p>
        </w:tc>
      </w:tr>
      <w:tr w:rsidR="00C1423C" w:rsidRPr="00DC5192" w14:paraId="25CD3354" w14:textId="77777777" w:rsidTr="008D5833">
        <w:tc>
          <w:tcPr>
            <w:tcW w:w="2910" w:type="dxa"/>
          </w:tcPr>
          <w:p w14:paraId="30D054B3" w14:textId="77777777" w:rsidR="00C1423C" w:rsidRPr="00DC5192" w:rsidRDefault="00C1423C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İletişim Bilgileri</w:t>
            </w:r>
          </w:p>
        </w:tc>
        <w:tc>
          <w:tcPr>
            <w:tcW w:w="6150" w:type="dxa"/>
          </w:tcPr>
          <w:p w14:paraId="434E16CB" w14:textId="651E9B39" w:rsidR="00C1423C" w:rsidRPr="00DC5192" w:rsidRDefault="00B01A1B" w:rsidP="00C63E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1A1B">
              <w:t xml:space="preserve">dtnezifcelik@harran.edu.tr </w:t>
            </w:r>
            <w:r>
              <w:t xml:space="preserve"> </w:t>
            </w:r>
            <w:bookmarkStart w:id="0" w:name="_GoBack"/>
            <w:bookmarkEnd w:id="0"/>
            <w:r w:rsidR="00C1423C" w:rsidRPr="00DC5192">
              <w:rPr>
                <w:rFonts w:ascii="Times New Roman" w:hAnsi="Times New Roman" w:cs="Times New Roman"/>
                <w:sz w:val="24"/>
                <w:szCs w:val="24"/>
              </w:rPr>
              <w:t>414.31830</w:t>
            </w:r>
            <w:r w:rsidR="006007CD" w:rsidRPr="00DC519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1423C" w:rsidRPr="00DC519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6007CD" w:rsidRPr="00DC519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C63ECB" w:rsidRPr="00DC5192">
              <w:rPr>
                <w:rFonts w:ascii="Times New Roman" w:hAnsi="Times New Roman" w:cs="Times New Roman"/>
                <w:sz w:val="24"/>
                <w:szCs w:val="24"/>
              </w:rPr>
              <w:t>2323</w:t>
            </w:r>
          </w:p>
        </w:tc>
      </w:tr>
      <w:tr w:rsidR="00934EC0" w:rsidRPr="00DC5192" w14:paraId="414DD80C" w14:textId="77777777" w:rsidTr="008D5833">
        <w:tc>
          <w:tcPr>
            <w:tcW w:w="2910" w:type="dxa"/>
          </w:tcPr>
          <w:p w14:paraId="4C36DF3A" w14:textId="77777777" w:rsidR="00934EC0" w:rsidRPr="00DC5192" w:rsidRDefault="00934EC0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Öğretim Yöntemi ve Ders Hazırlık</w:t>
            </w:r>
          </w:p>
        </w:tc>
        <w:tc>
          <w:tcPr>
            <w:tcW w:w="6150" w:type="dxa"/>
          </w:tcPr>
          <w:p w14:paraId="701E995F" w14:textId="0A97BD05" w:rsidR="002B01F6" w:rsidRPr="00DC5192" w:rsidRDefault="00F64759" w:rsidP="002B01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Uzaktan Eğitim (Online)</w:t>
            </w:r>
            <w:r w:rsidR="002B01F6"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. Konu anlatım, </w:t>
            </w:r>
            <w:r w:rsidR="008C2314" w:rsidRPr="00DC5192">
              <w:rPr>
                <w:rFonts w:ascii="Times New Roman" w:hAnsi="Times New Roman" w:cs="Times New Roman"/>
                <w:sz w:val="24"/>
                <w:szCs w:val="24"/>
              </w:rPr>
              <w:t>Soru-yanıt.</w:t>
            </w:r>
          </w:p>
          <w:p w14:paraId="60EEC187" w14:textId="77777777" w:rsidR="002B01F6" w:rsidRPr="00DC5192" w:rsidRDefault="002B01F6" w:rsidP="002B01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834729" w14:textId="77777777" w:rsidR="00934EC0" w:rsidRPr="00DC5192" w:rsidRDefault="002B01F6" w:rsidP="008C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Derse hazırlık aşamasında, öğrenciler ders kaynaklarından her haftanın konusunu derse gelmeden önce inceleyerek gelecekler. </w:t>
            </w:r>
          </w:p>
        </w:tc>
      </w:tr>
      <w:tr w:rsidR="00864D58" w:rsidRPr="00DC5192" w14:paraId="6E30E2FF" w14:textId="77777777" w:rsidTr="008D5833">
        <w:tc>
          <w:tcPr>
            <w:tcW w:w="2910" w:type="dxa"/>
          </w:tcPr>
          <w:p w14:paraId="62660A44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Dersin Amacı</w:t>
            </w:r>
          </w:p>
        </w:tc>
        <w:tc>
          <w:tcPr>
            <w:tcW w:w="6150" w:type="dxa"/>
          </w:tcPr>
          <w:p w14:paraId="7FA4BE99" w14:textId="77777777" w:rsidR="00864D58" w:rsidRPr="00DC5192" w:rsidRDefault="008C2314" w:rsidP="00B612D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Protetik</w:t>
            </w:r>
            <w:proofErr w:type="spellEnd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diş tedavilerinde kullanılan materyallerin genel olarak tanımlanmasını </w:t>
            </w:r>
            <w:r w:rsidR="00B612DC" w:rsidRPr="00DC5192">
              <w:rPr>
                <w:rFonts w:ascii="Times New Roman" w:hAnsi="Times New Roman" w:cs="Times New Roman"/>
                <w:sz w:val="24"/>
                <w:szCs w:val="24"/>
              </w:rPr>
              <w:t>amaçlamaktadır.</w:t>
            </w:r>
          </w:p>
        </w:tc>
      </w:tr>
      <w:tr w:rsidR="00864D58" w:rsidRPr="00DC5192" w14:paraId="21415E0D" w14:textId="77777777" w:rsidTr="008D5833">
        <w:tc>
          <w:tcPr>
            <w:tcW w:w="2910" w:type="dxa"/>
          </w:tcPr>
          <w:p w14:paraId="648154BC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Dersin Öğrenme Çıktıları</w:t>
            </w:r>
          </w:p>
        </w:tc>
        <w:tc>
          <w:tcPr>
            <w:tcW w:w="6150" w:type="dxa"/>
          </w:tcPr>
          <w:p w14:paraId="509C9320" w14:textId="77777777" w:rsidR="008C2314" w:rsidRPr="00DC5192" w:rsidRDefault="008C2314" w:rsidP="003B53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Bu dersin sonunda öğrenci; </w:t>
            </w:r>
          </w:p>
          <w:p w14:paraId="21C522DF" w14:textId="77777777" w:rsidR="008C2314" w:rsidRPr="00DC5192" w:rsidRDefault="008C2314" w:rsidP="003B53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Protetik</w:t>
            </w:r>
            <w:proofErr w:type="spellEnd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diş tedavisinde kullanılan materyalleri tanımlar. </w:t>
            </w:r>
          </w:p>
          <w:p w14:paraId="22D77C3C" w14:textId="77777777" w:rsidR="008C2314" w:rsidRPr="00DC5192" w:rsidRDefault="008C2314" w:rsidP="003B53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2. Kullanılan materyallerin özelliklerini bilir. </w:t>
            </w:r>
          </w:p>
          <w:p w14:paraId="3FC5DE9E" w14:textId="77777777" w:rsidR="008C2314" w:rsidRPr="00DC5192" w:rsidRDefault="008C2314" w:rsidP="003B53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3. Yapacağı uygulamaya en uygun materyali seçer. </w:t>
            </w:r>
          </w:p>
          <w:p w14:paraId="24FA1E8E" w14:textId="77777777" w:rsidR="008C2314" w:rsidRPr="00DC5192" w:rsidRDefault="008C2314" w:rsidP="003B53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4. Materyalin nasıl uygulanacağını bilir. </w:t>
            </w:r>
          </w:p>
          <w:p w14:paraId="2A72E82E" w14:textId="77777777" w:rsidR="008C2314" w:rsidRPr="00DC5192" w:rsidRDefault="008C2314" w:rsidP="003B53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5. Materyalden en iyi performansı nasıl alabileceğini bilir. </w:t>
            </w:r>
          </w:p>
          <w:p w14:paraId="15420834" w14:textId="77777777" w:rsidR="00864D58" w:rsidRPr="00DC5192" w:rsidRDefault="008C2314" w:rsidP="003B53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6. Materyalin </w:t>
            </w:r>
            <w:proofErr w:type="spellStart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kontrendikasyonlarını</w:t>
            </w:r>
            <w:proofErr w:type="spellEnd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bilir.</w:t>
            </w:r>
          </w:p>
        </w:tc>
      </w:tr>
      <w:tr w:rsidR="00864D58" w:rsidRPr="00DC5192" w14:paraId="198133EB" w14:textId="77777777" w:rsidTr="008D5833">
        <w:tc>
          <w:tcPr>
            <w:tcW w:w="2910" w:type="dxa"/>
          </w:tcPr>
          <w:p w14:paraId="63C1E42C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5B68D1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DD0E4ED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1EB517C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BA1BF6A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7391648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418B1A7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644A47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C827451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3B4F7E9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09746C3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6828B9E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Haftalık Ders Konuları</w:t>
            </w:r>
          </w:p>
        </w:tc>
        <w:tc>
          <w:tcPr>
            <w:tcW w:w="6150" w:type="dxa"/>
          </w:tcPr>
          <w:p w14:paraId="69331200" w14:textId="5F5624A4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Maddeler bilgisine giriş, maddenin yapısı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67466F87" w14:textId="584BD2BC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Diş hekimliğinde kullanılan maddeler ve genel özellikleri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14316C9B" w14:textId="59A502A4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Diş hekimliğinde kullanılan maddeler ve genel özellikleri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472032A0" w14:textId="601BF83E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Maddelerin fiziksel ve </w:t>
            </w:r>
            <w:proofErr w:type="spellStart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mekaniksel</w:t>
            </w:r>
            <w:proofErr w:type="spellEnd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özellikleri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3943066F" w14:textId="10E3B7E5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Maddeler </w:t>
            </w:r>
            <w:proofErr w:type="spellStart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intermal</w:t>
            </w:r>
            <w:proofErr w:type="spellEnd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özellikleri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5B5A8FCA" w14:textId="09CD2505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Maddeler </w:t>
            </w:r>
            <w:proofErr w:type="spellStart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intermal</w:t>
            </w:r>
            <w:proofErr w:type="spellEnd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özellikleri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26299057" w14:textId="0ED132D5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Korozyon ve lekelenme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2393170C" w14:textId="7D6D91CF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Modellerin manipülasyonu, dezenfeksiyonu ve saklanması</w:t>
            </w:r>
            <w:r w:rsidR="00F647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5CE7FF19" w14:textId="21674F77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Mumlar</w:t>
            </w:r>
            <w:r w:rsidR="00F647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4B3256D2" w14:textId="13605988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Döküm ve lehimler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65398FFA" w14:textId="411C9533" w:rsidR="008C2314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Metaller ve metal alaşımları</w:t>
            </w:r>
            <w:r w:rsidR="00F647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24ED2FA5" w14:textId="25B19B2A" w:rsidR="00F64759" w:rsidRPr="00F64759" w:rsidRDefault="00F64759" w:rsidP="00F64759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Metaller ve metal alaşımlar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6C5553EB" w14:textId="2480C7E5" w:rsidR="008C2314" w:rsidRPr="00DC5192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Diş hekimliğinde kullanılan </w:t>
            </w:r>
            <w:proofErr w:type="spellStart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frezler</w:t>
            </w:r>
            <w:proofErr w:type="spellEnd"/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, aşındırıcılar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76ED5FD1" w14:textId="77777777" w:rsidR="00864D58" w:rsidRPr="00E3687E" w:rsidRDefault="008C2314" w:rsidP="008C231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Tesviye ve polisaj materyalleri</w:t>
            </w:r>
            <w:r w:rsidR="00F647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4759" w:rsidRPr="00C674EC">
              <w:rPr>
                <w:rFonts w:ascii="Times New Roman" w:hAnsi="Times New Roman" w:cs="Times New Roman"/>
                <w:b/>
                <w:sz w:val="24"/>
                <w:szCs w:val="24"/>
              </w:rPr>
              <w:t>(Uzaktan Eğitim)</w:t>
            </w:r>
          </w:p>
          <w:p w14:paraId="204CCEF5" w14:textId="7EE1AA79" w:rsidR="00E3687E" w:rsidRDefault="0053250A" w:rsidP="00E368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5325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. Haf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enel tekrar (</w:t>
            </w:r>
            <w:r w:rsidRPr="0053250A">
              <w:rPr>
                <w:rFonts w:ascii="Times New Roman" w:hAnsi="Times New Roman" w:cs="Times New Roman"/>
                <w:b/>
                <w:sz w:val="24"/>
                <w:szCs w:val="24"/>
              </w:rPr>
              <w:t>Uzaktan Eğitim)</w:t>
            </w:r>
          </w:p>
          <w:p w14:paraId="1649284E" w14:textId="77777777" w:rsidR="00E3687E" w:rsidRDefault="00E3687E" w:rsidP="00E368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BDDBB7" w14:textId="77777777" w:rsidR="00E3687E" w:rsidRDefault="00E3687E" w:rsidP="00E368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814001" w14:textId="0F9BEC1D" w:rsidR="00E3687E" w:rsidRPr="00E3687E" w:rsidRDefault="00E3687E" w:rsidP="00E368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4D58" w:rsidRPr="00DC5192" w14:paraId="0C2BAEBD" w14:textId="77777777" w:rsidTr="008D5833">
        <w:tc>
          <w:tcPr>
            <w:tcW w:w="2910" w:type="dxa"/>
          </w:tcPr>
          <w:p w14:paraId="0CB171C6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E6683A3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DD4BB5E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524ACA3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AFFB87D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Ölçme-Değerlendirme</w:t>
            </w:r>
          </w:p>
        </w:tc>
        <w:tc>
          <w:tcPr>
            <w:tcW w:w="6150" w:type="dxa"/>
          </w:tcPr>
          <w:p w14:paraId="1F5573FF" w14:textId="77777777" w:rsidR="00864D58" w:rsidRPr="00DC5192" w:rsidRDefault="00864D58" w:rsidP="00864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Bu ders kapsamında 1 (bir) </w:t>
            </w:r>
            <w:r w:rsidR="008C2314"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Ara Sınav ve </w:t>
            </w: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1 (bir) </w:t>
            </w:r>
            <w:r w:rsidR="008C2314" w:rsidRPr="00DC5192">
              <w:rPr>
                <w:rFonts w:ascii="Times New Roman" w:hAnsi="Times New Roman" w:cs="Times New Roman"/>
                <w:sz w:val="24"/>
                <w:szCs w:val="24"/>
              </w:rPr>
              <w:t>Yarıyıl Sonu</w:t>
            </w: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Sınav</w:t>
            </w:r>
            <w:r w:rsidR="008C2314" w:rsidRPr="00DC5192">
              <w:rPr>
                <w:rFonts w:ascii="Times New Roman" w:hAnsi="Times New Roman" w:cs="Times New Roman"/>
                <w:sz w:val="24"/>
                <w:szCs w:val="24"/>
              </w:rPr>
              <w:t>ı</w:t>
            </w: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yapılacaktır. Her bir değerlendirme kriterinin başarı puanına etkisi yüzdelik olarak aşağıda verilmiştir.</w:t>
            </w:r>
          </w:p>
          <w:p w14:paraId="2C4FB649" w14:textId="77777777" w:rsidR="00154961" w:rsidRPr="00DC5192" w:rsidRDefault="00154961" w:rsidP="00864D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10CE4A" w14:textId="4E117563" w:rsidR="00864D58" w:rsidRPr="00DC5192" w:rsidRDefault="00864D58" w:rsidP="00864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Ara Sınav:</w:t>
            </w: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3ECB" w:rsidRPr="00DC519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0 %</w:t>
            </w:r>
          </w:p>
          <w:p w14:paraId="64C69019" w14:textId="77777777" w:rsidR="00864D58" w:rsidRPr="00DC5192" w:rsidRDefault="00864D58" w:rsidP="00864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Yarıyılsonu</w:t>
            </w:r>
            <w:proofErr w:type="spellEnd"/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ınav:    :</w:t>
            </w: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3ECB" w:rsidRPr="00DC519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0 % </w:t>
            </w:r>
          </w:p>
          <w:p w14:paraId="3092F729" w14:textId="77777777" w:rsidR="00864D58" w:rsidRPr="00DC5192" w:rsidRDefault="00864D58" w:rsidP="00864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Ara Sınav Tarih ve Saati:</w:t>
            </w: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 xml:space="preserve"> Birim tarafından ilan edilecek tarih ve saatlerde</w:t>
            </w:r>
          </w:p>
          <w:p w14:paraId="11209ED6" w14:textId="77777777" w:rsidR="00864D58" w:rsidRDefault="00C63ECB" w:rsidP="00864D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Yarıyılsonu</w:t>
            </w:r>
            <w:proofErr w:type="spellEnd"/>
            <w:r w:rsidR="00864D58"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ınav Tarih ve Saati: </w:t>
            </w:r>
            <w:r w:rsidRPr="00DC5192">
              <w:rPr>
                <w:rFonts w:ascii="Times New Roman" w:hAnsi="Times New Roman" w:cs="Times New Roman"/>
                <w:sz w:val="24"/>
                <w:szCs w:val="24"/>
              </w:rPr>
              <w:t>Birim tarafından ilan edilecek tarih ve saatlerde</w:t>
            </w:r>
          </w:p>
          <w:p w14:paraId="2B7A4166" w14:textId="77777777" w:rsidR="00DC5192" w:rsidRPr="00DC5192" w:rsidRDefault="00DC5192" w:rsidP="00864D5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4D58" w:rsidRPr="00DC5192" w14:paraId="23808B29" w14:textId="77777777" w:rsidTr="008D5833">
        <w:tc>
          <w:tcPr>
            <w:tcW w:w="2910" w:type="dxa"/>
          </w:tcPr>
          <w:p w14:paraId="02DB437C" w14:textId="77777777" w:rsidR="00864D58" w:rsidRPr="00DC5192" w:rsidRDefault="00864D58" w:rsidP="003B53E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5192">
              <w:rPr>
                <w:rFonts w:ascii="Times New Roman" w:hAnsi="Times New Roman" w:cs="Times New Roman"/>
                <w:b/>
                <w:sz w:val="24"/>
                <w:szCs w:val="24"/>
              </w:rPr>
              <w:t>Kaynaklar</w:t>
            </w:r>
          </w:p>
        </w:tc>
        <w:tc>
          <w:tcPr>
            <w:tcW w:w="6150" w:type="dxa"/>
          </w:tcPr>
          <w:sdt>
            <w:sdtPr>
              <w:id w:val="523509354"/>
              <w:bibliography/>
            </w:sdtPr>
            <w:sdtEndPr/>
            <w:sdtContent>
              <w:p w14:paraId="30B88FB7" w14:textId="77777777" w:rsidR="00DC5192" w:rsidRDefault="008C2314" w:rsidP="00864D58">
                <w:pPr>
                  <w:pStyle w:val="Kaynaka"/>
                </w:pPr>
                <w:r w:rsidRPr="00DC5192">
                  <w:t xml:space="preserve">Gülşen, C. Ersoy, E. (2014). Diş Hekimliğinde Maddeler Bilgisi. </w:t>
                </w:r>
              </w:p>
              <w:p w14:paraId="336E24A5" w14:textId="77777777" w:rsidR="00864D58" w:rsidRPr="00DC5192" w:rsidRDefault="008C2314" w:rsidP="00864D58">
                <w:pPr>
                  <w:pStyle w:val="Kaynaka"/>
                </w:pPr>
                <w:proofErr w:type="spellStart"/>
                <w:r w:rsidRPr="00DC5192">
                  <w:t>Fraunhofer</w:t>
                </w:r>
                <w:proofErr w:type="spellEnd"/>
                <w:r w:rsidRPr="00DC5192">
                  <w:t>, A. J. (2015). Diş Hekimliğinde Maddeler Bilgisi.</w:t>
                </w:r>
                <w:sdt>
                  <w:sdtPr>
                    <w:id w:val="615891652"/>
                    <w:bibliography/>
                  </w:sdtPr>
                  <w:sdtEndPr/>
                  <w:sdtContent/>
                </w:sdt>
              </w:p>
            </w:sdtContent>
          </w:sdt>
        </w:tc>
      </w:tr>
    </w:tbl>
    <w:p w14:paraId="156766BC" w14:textId="77777777" w:rsidR="00934EC0" w:rsidRDefault="00934EC0" w:rsidP="00934EC0">
      <w:pPr>
        <w:jc w:val="center"/>
        <w:rPr>
          <w:rFonts w:ascii="Times New Roman" w:hAnsi="Times New Roman" w:cs="Times New Roman"/>
        </w:rPr>
      </w:pPr>
    </w:p>
    <w:p w14:paraId="3ADCEEAC" w14:textId="77777777" w:rsidR="008C2314" w:rsidRDefault="008C2314" w:rsidP="00934EC0">
      <w:pPr>
        <w:jc w:val="center"/>
        <w:rPr>
          <w:rFonts w:ascii="Times New Roman" w:hAnsi="Times New Roman" w:cs="Times New Roman"/>
        </w:rPr>
      </w:pPr>
    </w:p>
    <w:p w14:paraId="48BD150D" w14:textId="77777777" w:rsidR="008C2314" w:rsidRDefault="008C2314" w:rsidP="00934EC0">
      <w:pPr>
        <w:jc w:val="center"/>
        <w:rPr>
          <w:rFonts w:ascii="Times New Roman" w:hAnsi="Times New Roman" w:cs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8"/>
        <w:gridCol w:w="499"/>
        <w:gridCol w:w="499"/>
        <w:gridCol w:w="499"/>
        <w:gridCol w:w="499"/>
        <w:gridCol w:w="499"/>
        <w:gridCol w:w="499"/>
        <w:gridCol w:w="499"/>
        <w:gridCol w:w="499"/>
        <w:gridCol w:w="499"/>
        <w:gridCol w:w="590"/>
        <w:gridCol w:w="590"/>
        <w:gridCol w:w="590"/>
        <w:gridCol w:w="590"/>
        <w:gridCol w:w="590"/>
        <w:gridCol w:w="590"/>
      </w:tblGrid>
      <w:tr w:rsidR="008C2314" w:rsidRPr="00E44B9C" w14:paraId="61E0A030" w14:textId="77777777" w:rsidTr="00A47EA7">
        <w:trPr>
          <w:trHeight w:val="629"/>
          <w:jc w:val="center"/>
        </w:trPr>
        <w:tc>
          <w:tcPr>
            <w:tcW w:w="0" w:type="auto"/>
            <w:vAlign w:val="center"/>
          </w:tcPr>
          <w:p w14:paraId="18DD6207" w14:textId="77777777" w:rsidR="008C2314" w:rsidRPr="00E44B9C" w:rsidRDefault="008C2314" w:rsidP="000223A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  <w:gridSpan w:val="15"/>
            <w:vAlign w:val="center"/>
          </w:tcPr>
          <w:p w14:paraId="000652E8" w14:textId="77777777" w:rsidR="008C2314" w:rsidRPr="00E44B9C" w:rsidRDefault="008C2314" w:rsidP="000223A8">
            <w:pPr>
              <w:spacing w:before="4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PROGRAM ÖĞRENME ÇIKTILARI İLE</w:t>
            </w:r>
          </w:p>
          <w:p w14:paraId="0DA72FC7" w14:textId="77777777" w:rsidR="008C2314" w:rsidRPr="00E44B9C" w:rsidRDefault="008C2314" w:rsidP="000223A8">
            <w:pPr>
              <w:spacing w:before="4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 xml:space="preserve">DERS ÖĞRENİM </w:t>
            </w:r>
            <w:r>
              <w:rPr>
                <w:b/>
                <w:sz w:val="18"/>
                <w:szCs w:val="18"/>
              </w:rPr>
              <w:t>ÇIKTI</w:t>
            </w:r>
            <w:r w:rsidRPr="00E44B9C">
              <w:rPr>
                <w:b/>
                <w:sz w:val="18"/>
                <w:szCs w:val="18"/>
              </w:rPr>
              <w:t>LARI İLİŞKİSİ TABLOSU</w:t>
            </w:r>
          </w:p>
        </w:tc>
      </w:tr>
      <w:tr w:rsidR="008C2314" w:rsidRPr="00E44B9C" w14:paraId="02B3F859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016E3018" w14:textId="77777777" w:rsidR="008C2314" w:rsidRPr="00E44B9C" w:rsidRDefault="008C2314" w:rsidP="000223A8">
            <w:pPr>
              <w:jc w:val="center"/>
              <w:rPr>
                <w:b/>
                <w:sz w:val="18"/>
                <w:szCs w:val="18"/>
              </w:rPr>
            </w:pPr>
          </w:p>
          <w:p w14:paraId="7B37C422" w14:textId="77777777" w:rsidR="008C2314" w:rsidRPr="00E44B9C" w:rsidRDefault="008C2314" w:rsidP="000223A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56C4E21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</w:t>
            </w:r>
          </w:p>
        </w:tc>
        <w:tc>
          <w:tcPr>
            <w:tcW w:w="0" w:type="auto"/>
            <w:vAlign w:val="center"/>
          </w:tcPr>
          <w:p w14:paraId="46FE1E15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2</w:t>
            </w:r>
          </w:p>
        </w:tc>
        <w:tc>
          <w:tcPr>
            <w:tcW w:w="0" w:type="auto"/>
            <w:vAlign w:val="center"/>
          </w:tcPr>
          <w:p w14:paraId="1DD4DA28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3</w:t>
            </w:r>
          </w:p>
        </w:tc>
        <w:tc>
          <w:tcPr>
            <w:tcW w:w="0" w:type="auto"/>
            <w:vAlign w:val="center"/>
          </w:tcPr>
          <w:p w14:paraId="09C1F1CC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4</w:t>
            </w:r>
          </w:p>
        </w:tc>
        <w:tc>
          <w:tcPr>
            <w:tcW w:w="0" w:type="auto"/>
            <w:vAlign w:val="center"/>
          </w:tcPr>
          <w:p w14:paraId="7065DA9A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5</w:t>
            </w:r>
          </w:p>
        </w:tc>
        <w:tc>
          <w:tcPr>
            <w:tcW w:w="0" w:type="auto"/>
            <w:vAlign w:val="center"/>
          </w:tcPr>
          <w:p w14:paraId="0E802854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6</w:t>
            </w:r>
          </w:p>
        </w:tc>
        <w:tc>
          <w:tcPr>
            <w:tcW w:w="0" w:type="auto"/>
            <w:vAlign w:val="center"/>
          </w:tcPr>
          <w:p w14:paraId="6597E505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7</w:t>
            </w:r>
          </w:p>
        </w:tc>
        <w:tc>
          <w:tcPr>
            <w:tcW w:w="0" w:type="auto"/>
            <w:vAlign w:val="center"/>
          </w:tcPr>
          <w:p w14:paraId="0F39EE1A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8</w:t>
            </w:r>
          </w:p>
        </w:tc>
        <w:tc>
          <w:tcPr>
            <w:tcW w:w="0" w:type="auto"/>
            <w:vAlign w:val="center"/>
          </w:tcPr>
          <w:p w14:paraId="3C700388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9</w:t>
            </w:r>
          </w:p>
        </w:tc>
        <w:tc>
          <w:tcPr>
            <w:tcW w:w="0" w:type="auto"/>
            <w:vAlign w:val="center"/>
          </w:tcPr>
          <w:p w14:paraId="30445911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0</w:t>
            </w:r>
          </w:p>
        </w:tc>
        <w:tc>
          <w:tcPr>
            <w:tcW w:w="0" w:type="auto"/>
            <w:vAlign w:val="center"/>
          </w:tcPr>
          <w:p w14:paraId="4919A0CA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1</w:t>
            </w:r>
          </w:p>
        </w:tc>
        <w:tc>
          <w:tcPr>
            <w:tcW w:w="0" w:type="auto"/>
            <w:vAlign w:val="center"/>
          </w:tcPr>
          <w:p w14:paraId="773A4763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2</w:t>
            </w:r>
          </w:p>
        </w:tc>
        <w:tc>
          <w:tcPr>
            <w:tcW w:w="0" w:type="auto"/>
            <w:vAlign w:val="center"/>
          </w:tcPr>
          <w:p w14:paraId="11D19149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3</w:t>
            </w:r>
          </w:p>
        </w:tc>
        <w:tc>
          <w:tcPr>
            <w:tcW w:w="0" w:type="auto"/>
            <w:vAlign w:val="center"/>
          </w:tcPr>
          <w:p w14:paraId="2FBF5BC9" w14:textId="77777777" w:rsidR="008C2314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4</w:t>
            </w:r>
          </w:p>
        </w:tc>
        <w:tc>
          <w:tcPr>
            <w:tcW w:w="0" w:type="auto"/>
            <w:vAlign w:val="center"/>
          </w:tcPr>
          <w:p w14:paraId="5B3105AF" w14:textId="77777777" w:rsidR="008C2314" w:rsidRDefault="008C2314" w:rsidP="00B612DC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5</w:t>
            </w:r>
          </w:p>
        </w:tc>
      </w:tr>
      <w:tr w:rsidR="008C2314" w:rsidRPr="00E44B9C" w14:paraId="3BFBC646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4D4B25C7" w14:textId="77777777" w:rsidR="008C2314" w:rsidRPr="00E44B9C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ÖÇ</w:t>
            </w:r>
            <w:r w:rsidRPr="00E44B9C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56F52D05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16CCEE9D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4EEAAFB0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1C62C4B0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14204DEF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365A93EE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4BE9DD96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65E6B24F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5E537357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427CA6FF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431F6F09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27F3836A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44053680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1708A0CC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410D72D9" w14:textId="77777777" w:rsidR="008C2314" w:rsidRPr="00E44B9C" w:rsidRDefault="00B612DC" w:rsidP="00B612D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8C2314" w:rsidRPr="00E44B9C" w14:paraId="4A0E1317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44F2444B" w14:textId="77777777" w:rsidR="008C2314" w:rsidRPr="00E44B9C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ÖÇ</w:t>
            </w:r>
            <w:r w:rsidRPr="00E44B9C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1D32DB6C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43188079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1E056B50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50F2AF3B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09395C1A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788F19F9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24E45F11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681FE185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2A1B9D0F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006517F4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41549467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64CE0610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4ECB8973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7164E15B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4626656E" w14:textId="77777777" w:rsidR="008C2314" w:rsidRPr="00E44B9C" w:rsidRDefault="00B612DC" w:rsidP="00B612D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</w:tr>
      <w:tr w:rsidR="008C2314" w:rsidRPr="00E44B9C" w14:paraId="53568779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18FF22F0" w14:textId="77777777" w:rsidR="008C2314" w:rsidRPr="00E44B9C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Ö</w:t>
            </w:r>
            <w:r>
              <w:rPr>
                <w:b/>
                <w:sz w:val="18"/>
                <w:szCs w:val="18"/>
              </w:rPr>
              <w:t>Ç</w:t>
            </w:r>
            <w:r w:rsidRPr="00E44B9C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0EEC12E7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119DE6DC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71AE4F93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472FA972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0A845BC0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12C0865B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7EEF0DF9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33F7FD26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4BB75FAA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54DDD3D3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5D14220A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686AB20C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603D5D16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2D28EFF5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168A511D" w14:textId="77777777" w:rsidR="008C2314" w:rsidRPr="00E44B9C" w:rsidRDefault="00B612DC" w:rsidP="00B612D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8C2314" w:rsidRPr="00E44B9C" w14:paraId="1587D2C2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399800CD" w14:textId="77777777" w:rsidR="008C2314" w:rsidRPr="00E44B9C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Ö</w:t>
            </w:r>
            <w:r>
              <w:rPr>
                <w:b/>
                <w:sz w:val="18"/>
                <w:szCs w:val="18"/>
              </w:rPr>
              <w:t>Ç</w:t>
            </w:r>
            <w:r w:rsidRPr="00E44B9C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17639C21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636967CA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5DBFAD5D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1D6AA1BA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1ECB275A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72B165CF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1A9BA64B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60475AE5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2C76E041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6785E804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1722C975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2C97457A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42512719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3E55B263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78A964AA" w14:textId="77777777" w:rsidR="008C2314" w:rsidRPr="00E44B9C" w:rsidRDefault="00B612DC" w:rsidP="00B612D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8C2314" w:rsidRPr="00E44B9C" w14:paraId="1840862F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16AD1FD7" w14:textId="77777777" w:rsidR="008C2314" w:rsidRPr="00E44B9C" w:rsidRDefault="008C2314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Ö</w:t>
            </w:r>
            <w:r>
              <w:rPr>
                <w:b/>
                <w:sz w:val="18"/>
                <w:szCs w:val="18"/>
              </w:rPr>
              <w:t>Ç</w:t>
            </w:r>
            <w:r w:rsidRPr="00E44B9C">
              <w:rPr>
                <w:b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0AAB39E6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65D8E845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4D53965A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1ABBDB21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33D25210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26A2F7D2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5509FC1E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7B19FA04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2E99539B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4B29275E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04D8149F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709BD892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25D05DD0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45ABC94E" w14:textId="77777777" w:rsidR="008C2314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6A569FE2" w14:textId="77777777" w:rsidR="008C2314" w:rsidRPr="00E44B9C" w:rsidRDefault="00B612DC" w:rsidP="00B612D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B612DC" w:rsidRPr="00E44B9C" w14:paraId="7E4869D6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7E686DD2" w14:textId="77777777" w:rsidR="00B612DC" w:rsidRPr="00E44B9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Ö</w:t>
            </w:r>
            <w:r>
              <w:rPr>
                <w:b/>
                <w:sz w:val="18"/>
                <w:szCs w:val="18"/>
              </w:rPr>
              <w:t>Ç6</w:t>
            </w:r>
          </w:p>
        </w:tc>
        <w:tc>
          <w:tcPr>
            <w:tcW w:w="0" w:type="auto"/>
            <w:vAlign w:val="center"/>
          </w:tcPr>
          <w:p w14:paraId="074A0CB3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3ED5E8CC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2F50B5AC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46565FFA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7AACC126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507ACC02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11F156A6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7295E3AF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7B4CB86A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494BC6D9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7B1854E9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6F7E65EE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5F193BE4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661B9156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4AA38594" w14:textId="77777777" w:rsidR="00B612DC" w:rsidRPr="00E44B9C" w:rsidRDefault="00B612DC" w:rsidP="00B612D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B612DC" w:rsidRPr="00E44B9C" w14:paraId="1BF4B06E" w14:textId="77777777" w:rsidTr="007C31AD">
        <w:trPr>
          <w:trHeight w:val="356"/>
          <w:jc w:val="center"/>
        </w:trPr>
        <w:tc>
          <w:tcPr>
            <w:tcW w:w="0" w:type="auto"/>
            <w:gridSpan w:val="16"/>
            <w:vAlign w:val="center"/>
          </w:tcPr>
          <w:p w14:paraId="3B11263C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ÖK: Öğrenme Çıktıları </w:t>
            </w:r>
            <w:r w:rsidRPr="004432E6">
              <w:rPr>
                <w:b/>
                <w:sz w:val="18"/>
                <w:szCs w:val="18"/>
              </w:rPr>
              <w:t>P</w:t>
            </w:r>
            <w:r>
              <w:rPr>
                <w:b/>
                <w:sz w:val="18"/>
                <w:szCs w:val="18"/>
              </w:rPr>
              <w:t>Ç</w:t>
            </w:r>
            <w:r w:rsidRPr="004432E6">
              <w:rPr>
                <w:b/>
                <w:sz w:val="18"/>
                <w:szCs w:val="18"/>
              </w:rPr>
              <w:t>: Program Çıktıları</w:t>
            </w:r>
          </w:p>
        </w:tc>
      </w:tr>
      <w:tr w:rsidR="00B612DC" w:rsidRPr="00E44B9C" w14:paraId="7594BAD2" w14:textId="77777777" w:rsidTr="00F15BBB">
        <w:trPr>
          <w:trHeight w:val="356"/>
          <w:jc w:val="center"/>
        </w:trPr>
        <w:tc>
          <w:tcPr>
            <w:tcW w:w="0" w:type="auto"/>
            <w:vAlign w:val="center"/>
          </w:tcPr>
          <w:p w14:paraId="15211D44" w14:textId="77777777" w:rsidR="00B612DC" w:rsidRPr="00E44B9C" w:rsidRDefault="00B612DC" w:rsidP="000223A8">
            <w:pPr>
              <w:spacing w:after="100" w:line="176" w:lineRule="exact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Katkı</w:t>
            </w:r>
          </w:p>
          <w:p w14:paraId="326C811C" w14:textId="77777777" w:rsidR="00B612DC" w:rsidRPr="00E44B9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Düzeyi</w:t>
            </w:r>
          </w:p>
        </w:tc>
        <w:tc>
          <w:tcPr>
            <w:tcW w:w="0" w:type="auto"/>
            <w:gridSpan w:val="3"/>
            <w:vAlign w:val="center"/>
          </w:tcPr>
          <w:p w14:paraId="07A1ECFC" w14:textId="77777777" w:rsidR="00B612DC" w:rsidRPr="00E44B9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1 Çok Düşük</w:t>
            </w:r>
          </w:p>
        </w:tc>
        <w:tc>
          <w:tcPr>
            <w:tcW w:w="0" w:type="auto"/>
            <w:gridSpan w:val="2"/>
            <w:vAlign w:val="center"/>
          </w:tcPr>
          <w:p w14:paraId="6A0D42E8" w14:textId="77777777" w:rsidR="00B612DC" w:rsidRPr="00E44B9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2 Düşük</w:t>
            </w:r>
          </w:p>
        </w:tc>
        <w:tc>
          <w:tcPr>
            <w:tcW w:w="0" w:type="auto"/>
            <w:gridSpan w:val="3"/>
            <w:vAlign w:val="center"/>
          </w:tcPr>
          <w:p w14:paraId="19CCA370" w14:textId="77777777" w:rsidR="00B612DC" w:rsidRPr="00E44B9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3 Orta</w:t>
            </w:r>
          </w:p>
        </w:tc>
        <w:tc>
          <w:tcPr>
            <w:tcW w:w="0" w:type="auto"/>
            <w:gridSpan w:val="3"/>
            <w:vAlign w:val="center"/>
          </w:tcPr>
          <w:p w14:paraId="5AA6BB67" w14:textId="77777777" w:rsidR="00B612DC" w:rsidRPr="00E44B9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4 Yüksek</w:t>
            </w:r>
          </w:p>
        </w:tc>
        <w:tc>
          <w:tcPr>
            <w:tcW w:w="0" w:type="auto"/>
            <w:gridSpan w:val="4"/>
            <w:vAlign w:val="center"/>
          </w:tcPr>
          <w:p w14:paraId="497055B4" w14:textId="77777777" w:rsidR="00B612DC" w:rsidRPr="00E44B9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 w:rsidRPr="00E44B9C">
              <w:rPr>
                <w:b/>
                <w:sz w:val="18"/>
                <w:szCs w:val="18"/>
              </w:rPr>
              <w:t>5 Çok Yüksek</w:t>
            </w:r>
          </w:p>
        </w:tc>
      </w:tr>
    </w:tbl>
    <w:p w14:paraId="65D001B9" w14:textId="77777777" w:rsidR="00AD687A" w:rsidRDefault="00AD687A" w:rsidP="00AD687A"/>
    <w:p w14:paraId="77DF04B9" w14:textId="77777777" w:rsidR="00AD687A" w:rsidRDefault="00AD687A" w:rsidP="00AD687A"/>
    <w:p w14:paraId="41C52A56" w14:textId="77777777" w:rsidR="00AD687A" w:rsidRDefault="00AD687A" w:rsidP="00AD687A">
      <w:pPr>
        <w:spacing w:line="0" w:lineRule="atLeast"/>
        <w:jc w:val="center"/>
        <w:rPr>
          <w:b/>
        </w:rPr>
      </w:pPr>
      <w:r>
        <w:rPr>
          <w:b/>
        </w:rPr>
        <w:t>Program Çıktıları ve İlgili Dersin İlişkisi</w:t>
      </w:r>
    </w:p>
    <w:p w14:paraId="43F60C45" w14:textId="77777777" w:rsidR="00AD687A" w:rsidRDefault="00AD687A" w:rsidP="00AD687A">
      <w:pPr>
        <w:spacing w:line="0" w:lineRule="atLeast"/>
        <w:jc w:val="center"/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499"/>
        <w:gridCol w:w="499"/>
        <w:gridCol w:w="499"/>
        <w:gridCol w:w="499"/>
        <w:gridCol w:w="499"/>
        <w:gridCol w:w="499"/>
        <w:gridCol w:w="499"/>
        <w:gridCol w:w="499"/>
        <w:gridCol w:w="499"/>
        <w:gridCol w:w="590"/>
        <w:gridCol w:w="590"/>
        <w:gridCol w:w="590"/>
        <w:gridCol w:w="590"/>
        <w:gridCol w:w="590"/>
        <w:gridCol w:w="590"/>
      </w:tblGrid>
      <w:tr w:rsidR="00B612DC" w:rsidRPr="00E44B9C" w14:paraId="73523A1A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5141838A" w14:textId="77777777" w:rsidR="00B612DC" w:rsidRPr="00E44B9C" w:rsidRDefault="00B612DC" w:rsidP="000223A8">
            <w:pPr>
              <w:jc w:val="center"/>
              <w:rPr>
                <w:b/>
                <w:sz w:val="18"/>
                <w:szCs w:val="18"/>
              </w:rPr>
            </w:pPr>
          </w:p>
          <w:p w14:paraId="5960221E" w14:textId="77777777" w:rsidR="00B612DC" w:rsidRPr="00E44B9C" w:rsidRDefault="00B612DC" w:rsidP="000223A8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rs</w:t>
            </w:r>
          </w:p>
        </w:tc>
        <w:tc>
          <w:tcPr>
            <w:tcW w:w="0" w:type="auto"/>
            <w:vAlign w:val="center"/>
          </w:tcPr>
          <w:p w14:paraId="5809C2B2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</w:t>
            </w:r>
          </w:p>
        </w:tc>
        <w:tc>
          <w:tcPr>
            <w:tcW w:w="0" w:type="auto"/>
            <w:vAlign w:val="center"/>
          </w:tcPr>
          <w:p w14:paraId="097F12CA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2</w:t>
            </w:r>
          </w:p>
        </w:tc>
        <w:tc>
          <w:tcPr>
            <w:tcW w:w="0" w:type="auto"/>
            <w:vAlign w:val="center"/>
          </w:tcPr>
          <w:p w14:paraId="6B0086FA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3</w:t>
            </w:r>
          </w:p>
        </w:tc>
        <w:tc>
          <w:tcPr>
            <w:tcW w:w="0" w:type="auto"/>
            <w:vAlign w:val="center"/>
          </w:tcPr>
          <w:p w14:paraId="0E471C7C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4</w:t>
            </w:r>
          </w:p>
        </w:tc>
        <w:tc>
          <w:tcPr>
            <w:tcW w:w="0" w:type="auto"/>
            <w:vAlign w:val="center"/>
          </w:tcPr>
          <w:p w14:paraId="591C77AB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5</w:t>
            </w:r>
          </w:p>
        </w:tc>
        <w:tc>
          <w:tcPr>
            <w:tcW w:w="0" w:type="auto"/>
            <w:vAlign w:val="center"/>
          </w:tcPr>
          <w:p w14:paraId="3427C4EC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6</w:t>
            </w:r>
          </w:p>
        </w:tc>
        <w:tc>
          <w:tcPr>
            <w:tcW w:w="0" w:type="auto"/>
            <w:vAlign w:val="center"/>
          </w:tcPr>
          <w:p w14:paraId="74BA577D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7</w:t>
            </w:r>
          </w:p>
        </w:tc>
        <w:tc>
          <w:tcPr>
            <w:tcW w:w="0" w:type="auto"/>
            <w:vAlign w:val="center"/>
          </w:tcPr>
          <w:p w14:paraId="2BBB5ABC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8</w:t>
            </w:r>
          </w:p>
        </w:tc>
        <w:tc>
          <w:tcPr>
            <w:tcW w:w="0" w:type="auto"/>
            <w:vAlign w:val="center"/>
          </w:tcPr>
          <w:p w14:paraId="4D94AFBE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9</w:t>
            </w:r>
          </w:p>
        </w:tc>
        <w:tc>
          <w:tcPr>
            <w:tcW w:w="0" w:type="auto"/>
            <w:vAlign w:val="center"/>
          </w:tcPr>
          <w:p w14:paraId="5C26F6DF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0</w:t>
            </w:r>
          </w:p>
        </w:tc>
        <w:tc>
          <w:tcPr>
            <w:tcW w:w="0" w:type="auto"/>
            <w:vAlign w:val="center"/>
          </w:tcPr>
          <w:p w14:paraId="5DD9A399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1</w:t>
            </w:r>
          </w:p>
        </w:tc>
        <w:tc>
          <w:tcPr>
            <w:tcW w:w="0" w:type="auto"/>
            <w:vAlign w:val="center"/>
          </w:tcPr>
          <w:p w14:paraId="01661594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2</w:t>
            </w:r>
          </w:p>
        </w:tc>
        <w:tc>
          <w:tcPr>
            <w:tcW w:w="0" w:type="auto"/>
            <w:vAlign w:val="center"/>
          </w:tcPr>
          <w:p w14:paraId="44567EF2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3</w:t>
            </w:r>
          </w:p>
        </w:tc>
        <w:tc>
          <w:tcPr>
            <w:tcW w:w="0" w:type="auto"/>
            <w:vAlign w:val="center"/>
          </w:tcPr>
          <w:p w14:paraId="4550DBE3" w14:textId="77777777" w:rsidR="00B612DC" w:rsidRDefault="00B612DC" w:rsidP="000223A8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4</w:t>
            </w:r>
          </w:p>
        </w:tc>
        <w:tc>
          <w:tcPr>
            <w:tcW w:w="0" w:type="auto"/>
            <w:vAlign w:val="center"/>
          </w:tcPr>
          <w:p w14:paraId="4A106DD4" w14:textId="77777777" w:rsidR="00B612DC" w:rsidRDefault="00B612DC" w:rsidP="00B612DC">
            <w:pPr>
              <w:spacing w:before="10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Ç15</w:t>
            </w:r>
          </w:p>
        </w:tc>
      </w:tr>
      <w:tr w:rsidR="00B612DC" w:rsidRPr="00E44B9C" w14:paraId="5D5BB069" w14:textId="77777777" w:rsidTr="00B612DC">
        <w:trPr>
          <w:trHeight w:val="356"/>
          <w:jc w:val="center"/>
        </w:trPr>
        <w:tc>
          <w:tcPr>
            <w:tcW w:w="0" w:type="auto"/>
            <w:vAlign w:val="center"/>
          </w:tcPr>
          <w:p w14:paraId="348BDA5A" w14:textId="77777777" w:rsidR="00B612DC" w:rsidRPr="00E44B9C" w:rsidRDefault="00B612DC" w:rsidP="000223A8">
            <w:pPr>
              <w:spacing w:before="10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ddeler Bilgisi</w:t>
            </w:r>
          </w:p>
        </w:tc>
        <w:tc>
          <w:tcPr>
            <w:tcW w:w="0" w:type="auto"/>
            <w:vAlign w:val="center"/>
          </w:tcPr>
          <w:p w14:paraId="74447F8A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14:paraId="02DDD0F7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12A642B7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0F5A15B1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0DFEDC0E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054CB3C5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6A994642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15294CF0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6C79496F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040314A6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053BD862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63E8E44B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788AF007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05273422" w14:textId="77777777" w:rsidR="00B612DC" w:rsidRPr="00E44B9C" w:rsidRDefault="00B612DC" w:rsidP="000223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4C07ABEE" w14:textId="77777777" w:rsidR="00B612DC" w:rsidRPr="00E44B9C" w:rsidRDefault="00B612DC" w:rsidP="00B612D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</w:tr>
    </w:tbl>
    <w:p w14:paraId="218B9C04" w14:textId="77777777" w:rsidR="00AD687A" w:rsidRDefault="00AD687A" w:rsidP="00AD687A"/>
    <w:p w14:paraId="03ED0033" w14:textId="77777777" w:rsidR="00AD687A" w:rsidRPr="008A7693" w:rsidRDefault="00AD687A" w:rsidP="00934EC0">
      <w:pPr>
        <w:jc w:val="center"/>
        <w:rPr>
          <w:rFonts w:ascii="Times New Roman" w:hAnsi="Times New Roman" w:cs="Times New Roman"/>
        </w:rPr>
      </w:pPr>
    </w:p>
    <w:sectPr w:rsidR="00AD687A" w:rsidRPr="008A7693" w:rsidSect="008A7693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CDCA77" w14:textId="77777777" w:rsidR="009F6F3A" w:rsidRDefault="009F6F3A" w:rsidP="00362594">
      <w:pPr>
        <w:spacing w:line="240" w:lineRule="auto"/>
      </w:pPr>
      <w:r>
        <w:separator/>
      </w:r>
    </w:p>
  </w:endnote>
  <w:endnote w:type="continuationSeparator" w:id="0">
    <w:p w14:paraId="41D114A5" w14:textId="77777777" w:rsidR="009F6F3A" w:rsidRDefault="009F6F3A" w:rsidP="003625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08A0E7" w14:textId="77777777" w:rsidR="009F6F3A" w:rsidRDefault="009F6F3A" w:rsidP="00362594">
      <w:pPr>
        <w:spacing w:line="240" w:lineRule="auto"/>
      </w:pPr>
      <w:r>
        <w:separator/>
      </w:r>
    </w:p>
  </w:footnote>
  <w:footnote w:type="continuationSeparator" w:id="0">
    <w:p w14:paraId="1CA48E69" w14:textId="77777777" w:rsidR="009F6F3A" w:rsidRDefault="009F6F3A" w:rsidP="0036259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340A43"/>
    <w:multiLevelType w:val="hybridMultilevel"/>
    <w:tmpl w:val="0262A922"/>
    <w:lvl w:ilvl="0" w:tplc="634A97E8">
      <w:start w:val="1"/>
      <w:numFmt w:val="decimal"/>
      <w:lvlText w:val="%1. Hafta: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E2NDUxMjcwMjJW0lEKTi0uzszPAykwrgUAFL9veSwAAAA="/>
  </w:docVars>
  <w:rsids>
    <w:rsidRoot w:val="00934EC0"/>
    <w:rsid w:val="00037EA1"/>
    <w:rsid w:val="000728C6"/>
    <w:rsid w:val="00141AE3"/>
    <w:rsid w:val="00154961"/>
    <w:rsid w:val="001E4683"/>
    <w:rsid w:val="00273248"/>
    <w:rsid w:val="002B01F6"/>
    <w:rsid w:val="002B2F4D"/>
    <w:rsid w:val="002B5330"/>
    <w:rsid w:val="00362594"/>
    <w:rsid w:val="003B53ED"/>
    <w:rsid w:val="003D7D8A"/>
    <w:rsid w:val="0053250A"/>
    <w:rsid w:val="00543D6A"/>
    <w:rsid w:val="005B4600"/>
    <w:rsid w:val="006007CD"/>
    <w:rsid w:val="00621D30"/>
    <w:rsid w:val="00624718"/>
    <w:rsid w:val="0068667C"/>
    <w:rsid w:val="006C09CE"/>
    <w:rsid w:val="006F34A8"/>
    <w:rsid w:val="007C0B12"/>
    <w:rsid w:val="00864D58"/>
    <w:rsid w:val="008650BC"/>
    <w:rsid w:val="008A7693"/>
    <w:rsid w:val="008C2314"/>
    <w:rsid w:val="008D5833"/>
    <w:rsid w:val="00934C04"/>
    <w:rsid w:val="00934EC0"/>
    <w:rsid w:val="009F6F3A"/>
    <w:rsid w:val="00A32D59"/>
    <w:rsid w:val="00AA6881"/>
    <w:rsid w:val="00AD687A"/>
    <w:rsid w:val="00B01A1B"/>
    <w:rsid w:val="00B612DC"/>
    <w:rsid w:val="00BF0733"/>
    <w:rsid w:val="00C1423C"/>
    <w:rsid w:val="00C54991"/>
    <w:rsid w:val="00C63ECB"/>
    <w:rsid w:val="00C84145"/>
    <w:rsid w:val="00CA7669"/>
    <w:rsid w:val="00D22F8C"/>
    <w:rsid w:val="00D75346"/>
    <w:rsid w:val="00DC5192"/>
    <w:rsid w:val="00DE04D7"/>
    <w:rsid w:val="00E23996"/>
    <w:rsid w:val="00E3687E"/>
    <w:rsid w:val="00E736C2"/>
    <w:rsid w:val="00F64759"/>
    <w:rsid w:val="00FB4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887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0B1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34EC0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semiHidden/>
    <w:unhideWhenUsed/>
    <w:rsid w:val="00362594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362594"/>
  </w:style>
  <w:style w:type="paragraph" w:styleId="Altbilgi">
    <w:name w:val="footer"/>
    <w:basedOn w:val="Normal"/>
    <w:link w:val="AltbilgiChar"/>
    <w:uiPriority w:val="99"/>
    <w:semiHidden/>
    <w:unhideWhenUsed/>
    <w:rsid w:val="00362594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semiHidden/>
    <w:rsid w:val="00362594"/>
  </w:style>
  <w:style w:type="paragraph" w:styleId="ListeParagraf">
    <w:name w:val="List Paragraph"/>
    <w:basedOn w:val="Normal"/>
    <w:uiPriority w:val="34"/>
    <w:qFormat/>
    <w:rsid w:val="008A769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rsid w:val="008D5833"/>
    <w:pPr>
      <w:spacing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C1423C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1423C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6007C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0B1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34EC0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semiHidden/>
    <w:unhideWhenUsed/>
    <w:rsid w:val="00362594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362594"/>
  </w:style>
  <w:style w:type="paragraph" w:styleId="Altbilgi">
    <w:name w:val="footer"/>
    <w:basedOn w:val="Normal"/>
    <w:link w:val="AltbilgiChar"/>
    <w:uiPriority w:val="99"/>
    <w:semiHidden/>
    <w:unhideWhenUsed/>
    <w:rsid w:val="00362594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semiHidden/>
    <w:rsid w:val="00362594"/>
  </w:style>
  <w:style w:type="paragraph" w:styleId="ListeParagraf">
    <w:name w:val="List Paragraph"/>
    <w:basedOn w:val="Normal"/>
    <w:uiPriority w:val="34"/>
    <w:qFormat/>
    <w:rsid w:val="008A769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rsid w:val="008D5833"/>
    <w:pPr>
      <w:spacing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C1423C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1423C"/>
    <w:rPr>
      <w:color w:val="605E5C"/>
      <w:shd w:val="clear" w:color="auto" w:fill="E1DFDD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6007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DE1FC-E6CE-47BC-97BF-E19416EDA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in</dc:creator>
  <cp:lastModifiedBy>HP</cp:lastModifiedBy>
  <cp:revision>2</cp:revision>
  <dcterms:created xsi:type="dcterms:W3CDTF">2021-09-13T09:51:00Z</dcterms:created>
  <dcterms:modified xsi:type="dcterms:W3CDTF">2021-09-13T09:51:00Z</dcterms:modified>
</cp:coreProperties>
</file>